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65285" w14:textId="0B38AEEE" w:rsidR="00E61BE6" w:rsidRDefault="00E61BE6" w:rsidP="00E61BE6">
      <w:pPr>
        <w:tabs>
          <w:tab w:val="left" w:pos="10206"/>
        </w:tabs>
        <w:spacing w:line="518" w:lineRule="exact"/>
        <w:ind w:right="-6"/>
        <w:jc w:val="center"/>
        <w:rPr>
          <w:sz w:val="44"/>
        </w:rPr>
      </w:pPr>
      <w:r>
        <w:rPr>
          <w:sz w:val="44"/>
        </w:rPr>
        <w:t>Sutton on Sea Vintage</w:t>
      </w:r>
      <w:r w:rsidR="003771E5">
        <w:rPr>
          <w:sz w:val="44"/>
        </w:rPr>
        <w:t xml:space="preserve"> Festival</w:t>
      </w:r>
    </w:p>
    <w:p w14:paraId="7F9D16FB" w14:textId="656A67D1" w:rsidR="008D450C" w:rsidRPr="001C06E6" w:rsidRDefault="003771E5" w:rsidP="00024F38">
      <w:pPr>
        <w:tabs>
          <w:tab w:val="left" w:pos="7655"/>
        </w:tabs>
        <w:spacing w:before="187"/>
        <w:ind w:right="-6"/>
        <w:jc w:val="center"/>
        <w:rPr>
          <w:b/>
          <w:u w:val="single"/>
        </w:rPr>
      </w:pPr>
      <w:r>
        <w:rPr>
          <w:b/>
          <w:sz w:val="31"/>
          <w:u w:val="single"/>
        </w:rPr>
        <w:t>Classic Car Entry Form</w:t>
      </w:r>
      <w:r w:rsidR="001C06E6">
        <w:rPr>
          <w:b/>
          <w:sz w:val="31"/>
          <w:u w:val="single"/>
        </w:rPr>
        <w:br/>
      </w:r>
    </w:p>
    <w:p w14:paraId="4F003F5E" w14:textId="3EC38643" w:rsidR="003809ED" w:rsidRPr="003809ED" w:rsidRDefault="00CB049D" w:rsidP="003809ED">
      <w:pPr>
        <w:spacing w:before="18"/>
        <w:ind w:left="142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251655168" behindDoc="1" locked="0" layoutInCell="1" allowOverlap="1" wp14:anchorId="3F88E49A" wp14:editId="58FCFDEF">
                <wp:simplePos x="0" y="0"/>
                <wp:positionH relativeFrom="page">
                  <wp:posOffset>609600</wp:posOffset>
                </wp:positionH>
                <wp:positionV relativeFrom="paragraph">
                  <wp:posOffset>1366520</wp:posOffset>
                </wp:positionV>
                <wp:extent cx="6339840" cy="2049780"/>
                <wp:effectExtent l="0" t="0" r="3810" b="7620"/>
                <wp:wrapTopAndBottom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39840" cy="2049780"/>
                          <a:chOff x="963" y="1454"/>
                          <a:chExt cx="9984" cy="3228"/>
                        </a:xfrm>
                      </wpg:grpSpPr>
                      <pic:pic xmlns:pic="http://schemas.openxmlformats.org/drawingml/2006/picture">
                        <pic:nvPicPr>
                          <pic:cNvPr id="12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" y="1454"/>
                            <a:ext cx="9984" cy="30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963" y="1456"/>
                            <a:ext cx="9984" cy="3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5C4655" w14:textId="77777777" w:rsidR="008D450C" w:rsidRDefault="003771E5">
                              <w:pPr>
                                <w:spacing w:before="22"/>
                                <w:ind w:left="117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u w:val="single"/>
                                </w:rPr>
                                <w:t>Your Details</w:t>
                              </w:r>
                            </w:p>
                            <w:p w14:paraId="730312FD" w14:textId="53C2CE31" w:rsidR="008D450C" w:rsidRDefault="003771E5">
                              <w:pPr>
                                <w:spacing w:before="191"/>
                                <w:ind w:left="117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pacing w:val="-1"/>
                                </w:rPr>
                                <w:t>Name</w:t>
                              </w:r>
                              <w:r>
                                <w:rPr>
                                  <w:spacing w:val="-1"/>
                                  <w:sz w:val="28"/>
                                </w:rPr>
                                <w:t>:</w:t>
                              </w:r>
                              <w:r>
                                <w:rPr>
                                  <w:spacing w:val="2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sz w:val="28"/>
                                </w:rPr>
                                <w:t>-</w:t>
                              </w:r>
                            </w:p>
                            <w:p w14:paraId="57FC6FD7" w14:textId="736D16C6" w:rsidR="008D450C" w:rsidRDefault="003771E5">
                              <w:pPr>
                                <w:spacing w:before="186"/>
                                <w:ind w:left="117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pacing w:val="-1"/>
                                </w:rPr>
                                <w:t>Address</w:t>
                              </w:r>
                              <w:r w:rsidR="004E6E0E">
                                <w:rPr>
                                  <w:spacing w:val="-1"/>
                                </w:rPr>
                                <w:t xml:space="preserve"> (including postcode)</w:t>
                              </w:r>
                              <w:r>
                                <w:rPr>
                                  <w:spacing w:val="-1"/>
                                  <w:sz w:val="28"/>
                                </w:rPr>
                                <w:t>:</w:t>
                              </w:r>
                              <w:r>
                                <w:rPr>
                                  <w:spacing w:val="2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pacing w:val="-1"/>
                                  <w:sz w:val="28"/>
                                </w:rPr>
                                <w:t>-</w:t>
                              </w:r>
                            </w:p>
                            <w:p w14:paraId="0A5B75BB" w14:textId="3B0FAD21" w:rsidR="008D450C" w:rsidRDefault="003771E5" w:rsidP="004E6E0E">
                              <w:pPr>
                                <w:spacing w:before="189"/>
                                <w:ind w:left="117"/>
                                <w:rPr>
                                  <w:sz w:val="28"/>
                                </w:rPr>
                              </w:pPr>
                              <w:r>
                                <w:t>E-mail Address</w:t>
                              </w:r>
                              <w:r>
                                <w:rPr>
                                  <w:sz w:val="28"/>
                                </w:rPr>
                                <w:t>:</w:t>
                              </w:r>
                              <w:r>
                                <w:rPr>
                                  <w:spacing w:val="-4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-</w:t>
                              </w:r>
                            </w:p>
                            <w:p w14:paraId="71C04C9D" w14:textId="14B75BCE" w:rsidR="008D450C" w:rsidRDefault="003771E5" w:rsidP="004E6E0E">
                              <w:pPr>
                                <w:spacing w:before="187"/>
                                <w:ind w:left="117"/>
                                <w:rPr>
                                  <w:sz w:val="28"/>
                                </w:rPr>
                              </w:pPr>
                              <w:r>
                                <w:t>Tel Number</w:t>
                              </w:r>
                              <w:r>
                                <w:rPr>
                                  <w:sz w:val="28"/>
                                </w:rPr>
                                <w:t>: -</w:t>
                              </w:r>
                              <w:r w:rsidR="00674E15">
                                <w:rPr>
                                  <w:sz w:val="28"/>
                                </w:rPr>
                                <w:tab/>
                              </w:r>
                              <w:r w:rsidR="00674E15">
                                <w:rPr>
                                  <w:sz w:val="28"/>
                                </w:rPr>
                                <w:tab/>
                              </w:r>
                              <w:r w:rsidR="004E6E0E">
                                <w:rPr>
                                  <w:sz w:val="28"/>
                                </w:rPr>
                                <w:tab/>
                              </w:r>
                              <w:r w:rsidR="004E6E0E">
                                <w:rPr>
                                  <w:sz w:val="28"/>
                                </w:rPr>
                                <w:tab/>
                              </w:r>
                              <w:r w:rsidR="004E6E0E">
                                <w:rPr>
                                  <w:sz w:val="28"/>
                                </w:rPr>
                                <w:tab/>
                              </w:r>
                              <w:r w:rsidR="004E6E0E">
                                <w:rPr>
                                  <w:sz w:val="28"/>
                                </w:rPr>
                                <w:tab/>
                              </w:r>
                              <w:r>
                                <w:t>Mobile Number</w:t>
                              </w:r>
                              <w:r>
                                <w:rPr>
                                  <w:sz w:val="28"/>
                                </w:rPr>
                                <w:t>:</w:t>
                              </w:r>
                              <w:r>
                                <w:rPr>
                                  <w:spacing w:val="-2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sz w:val="28"/>
                                </w:rPr>
                                <w:t>-</w:t>
                              </w:r>
                            </w:p>
                            <w:p w14:paraId="79482063" w14:textId="23AAE903" w:rsidR="008D450C" w:rsidRDefault="003771E5">
                              <w:pPr>
                                <w:spacing w:before="179"/>
                                <w:ind w:left="117"/>
                                <w:rPr>
                                  <w:sz w:val="27"/>
                                </w:rPr>
                              </w:pPr>
                              <w:r>
                                <w:t xml:space="preserve">Please </w:t>
                              </w:r>
                              <w:r w:rsidR="004E6E0E">
                                <w:t xml:space="preserve">Tick to </w:t>
                              </w:r>
                              <w:r>
                                <w:t>confirm day(s) attending: -</w:t>
                              </w:r>
                              <w:r w:rsidR="000D2A82">
                                <w:tab/>
                              </w:r>
                              <w:r>
                                <w:rPr>
                                  <w:sz w:val="27"/>
                                </w:rPr>
                                <w:t xml:space="preserve">Saturday </w:t>
                              </w:r>
                              <w:r w:rsidR="003E3561">
                                <w:rPr>
                                  <w:sz w:val="27"/>
                                </w:rPr>
                                <w:t>1</w:t>
                              </w:r>
                              <w:r w:rsidR="00C44313">
                                <w:rPr>
                                  <w:sz w:val="27"/>
                                </w:rPr>
                                <w:t>1</w:t>
                              </w:r>
                              <w:proofErr w:type="spellStart"/>
                              <w:r>
                                <w:rPr>
                                  <w:position w:val="9"/>
                                  <w:sz w:val="18"/>
                                </w:rPr>
                                <w:t>th</w:t>
                              </w:r>
                              <w:proofErr w:type="spellEnd"/>
                              <w:r>
                                <w:rPr>
                                  <w:position w:val="9"/>
                                  <w:sz w:val="18"/>
                                </w:rPr>
                                <w:t xml:space="preserve"> </w:t>
                              </w:r>
                              <w:r w:rsidR="008D1287">
                                <w:rPr>
                                  <w:position w:val="9"/>
                                  <w:sz w:val="18"/>
                                </w:rPr>
                                <w:t xml:space="preserve">________           </w:t>
                              </w:r>
                              <w:r w:rsidR="00E00455">
                                <w:rPr>
                                  <w:sz w:val="27"/>
                                </w:rPr>
                                <w:t>S</w:t>
                              </w:r>
                              <w:r>
                                <w:rPr>
                                  <w:sz w:val="27"/>
                                </w:rPr>
                                <w:t xml:space="preserve">unday </w:t>
                              </w:r>
                              <w:r w:rsidR="003E3561">
                                <w:rPr>
                                  <w:sz w:val="27"/>
                                </w:rPr>
                                <w:t>1</w:t>
                              </w:r>
                              <w:r w:rsidR="00C44313">
                                <w:rPr>
                                  <w:sz w:val="27"/>
                                </w:rPr>
                                <w:t>2</w:t>
                              </w:r>
                              <w:proofErr w:type="spellStart"/>
                              <w:r w:rsidRPr="000D2A82">
                                <w:rPr>
                                  <w:position w:val="11"/>
                                  <w:sz w:val="23"/>
                                  <w:vertAlign w:val="superscript"/>
                                </w:rPr>
                                <w:t>th</w:t>
                              </w:r>
                              <w:proofErr w:type="spellEnd"/>
                              <w:r w:rsidR="000D2A82">
                                <w:rPr>
                                  <w:sz w:val="27"/>
                                </w:rPr>
                                <w:t xml:space="preserve"> </w:t>
                              </w:r>
                              <w:r w:rsidR="008D1287">
                                <w:rPr>
                                  <w:position w:val="9"/>
                                  <w:sz w:val="18"/>
                                </w:rPr>
                                <w:t>________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88E49A" id="Group 12" o:spid="_x0000_s1026" style="position:absolute;left:0;text-align:left;margin-left:48pt;margin-top:107.6pt;width:499.2pt;height:161.4pt;z-index:-251661312;mso-wrap-distance-left:0;mso-wrap-distance-right:0;mso-position-horizontal-relative:page" coordorigin="963,1454" coordsize="9984,3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style="position:absolute;left:963;top:1454;width:9984;height:3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28" type="#_x0000_t202" style="position:absolute;left:963;top:1456;width:9984;height:3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14:paraId="545C4655" w14:textId="77777777" w:rsidR="008D450C" w:rsidRDefault="003771E5">
                        <w:pPr>
                          <w:spacing w:before="22"/>
                          <w:ind w:left="117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  <w:u w:val="single"/>
                          </w:rPr>
                          <w:t>Your Details</w:t>
                        </w:r>
                      </w:p>
                      <w:p w14:paraId="730312FD" w14:textId="53C2CE31" w:rsidR="008D450C" w:rsidRDefault="003771E5">
                        <w:pPr>
                          <w:spacing w:before="191"/>
                          <w:ind w:left="117"/>
                          <w:rPr>
                            <w:sz w:val="28"/>
                          </w:rPr>
                        </w:pPr>
                        <w:r>
                          <w:rPr>
                            <w:spacing w:val="-1"/>
                          </w:rPr>
                          <w:t>Name</w:t>
                        </w:r>
                        <w:r>
                          <w:rPr>
                            <w:spacing w:val="-1"/>
                            <w:sz w:val="28"/>
                          </w:rPr>
                          <w:t>:</w:t>
                        </w:r>
                        <w:r>
                          <w:rPr>
                            <w:spacing w:val="27"/>
                            <w:sz w:val="28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8"/>
                          </w:rPr>
                          <w:t>-</w:t>
                        </w:r>
                      </w:p>
                      <w:p w14:paraId="57FC6FD7" w14:textId="736D16C6" w:rsidR="008D450C" w:rsidRDefault="003771E5">
                        <w:pPr>
                          <w:spacing w:before="186"/>
                          <w:ind w:left="117"/>
                          <w:rPr>
                            <w:sz w:val="28"/>
                          </w:rPr>
                        </w:pPr>
                        <w:r>
                          <w:rPr>
                            <w:spacing w:val="-1"/>
                          </w:rPr>
                          <w:t>Address</w:t>
                        </w:r>
                        <w:r w:rsidR="004E6E0E">
                          <w:rPr>
                            <w:spacing w:val="-1"/>
                          </w:rPr>
                          <w:t xml:space="preserve"> (including postcode)</w:t>
                        </w:r>
                        <w:r>
                          <w:rPr>
                            <w:spacing w:val="-1"/>
                            <w:sz w:val="28"/>
                          </w:rPr>
                          <w:t>:</w:t>
                        </w:r>
                        <w:r>
                          <w:rPr>
                            <w:spacing w:val="29"/>
                            <w:sz w:val="28"/>
                          </w:rPr>
                          <w:t xml:space="preserve"> </w:t>
                        </w:r>
                        <w:r>
                          <w:rPr>
                            <w:spacing w:val="-1"/>
                            <w:sz w:val="28"/>
                          </w:rPr>
                          <w:t>-</w:t>
                        </w:r>
                      </w:p>
                      <w:p w14:paraId="0A5B75BB" w14:textId="3B0FAD21" w:rsidR="008D450C" w:rsidRDefault="003771E5" w:rsidP="004E6E0E">
                        <w:pPr>
                          <w:spacing w:before="189"/>
                          <w:ind w:left="117"/>
                          <w:rPr>
                            <w:sz w:val="28"/>
                          </w:rPr>
                        </w:pPr>
                        <w:r>
                          <w:t>E-mail Address</w:t>
                        </w:r>
                        <w:r>
                          <w:rPr>
                            <w:sz w:val="28"/>
                          </w:rPr>
                          <w:t>:</w:t>
                        </w:r>
                        <w:r>
                          <w:rPr>
                            <w:spacing w:val="-43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-</w:t>
                        </w:r>
                      </w:p>
                      <w:p w14:paraId="71C04C9D" w14:textId="14B75BCE" w:rsidR="008D450C" w:rsidRDefault="003771E5" w:rsidP="004E6E0E">
                        <w:pPr>
                          <w:spacing w:before="187"/>
                          <w:ind w:left="117"/>
                          <w:rPr>
                            <w:sz w:val="28"/>
                          </w:rPr>
                        </w:pPr>
                        <w:r>
                          <w:t>Tel Number</w:t>
                        </w:r>
                        <w:r>
                          <w:rPr>
                            <w:sz w:val="28"/>
                          </w:rPr>
                          <w:t>: -</w:t>
                        </w:r>
                        <w:r w:rsidR="00674E15">
                          <w:rPr>
                            <w:sz w:val="28"/>
                          </w:rPr>
                          <w:tab/>
                        </w:r>
                        <w:r w:rsidR="00674E15">
                          <w:rPr>
                            <w:sz w:val="28"/>
                          </w:rPr>
                          <w:tab/>
                        </w:r>
                        <w:r w:rsidR="004E6E0E">
                          <w:rPr>
                            <w:sz w:val="28"/>
                          </w:rPr>
                          <w:tab/>
                        </w:r>
                        <w:r w:rsidR="004E6E0E">
                          <w:rPr>
                            <w:sz w:val="28"/>
                          </w:rPr>
                          <w:tab/>
                        </w:r>
                        <w:r w:rsidR="004E6E0E">
                          <w:rPr>
                            <w:sz w:val="28"/>
                          </w:rPr>
                          <w:tab/>
                        </w:r>
                        <w:r w:rsidR="004E6E0E">
                          <w:rPr>
                            <w:sz w:val="28"/>
                          </w:rPr>
                          <w:tab/>
                        </w:r>
                        <w:r>
                          <w:t>Mobile Number</w:t>
                        </w:r>
                        <w:r>
                          <w:rPr>
                            <w:sz w:val="28"/>
                          </w:rPr>
                          <w:t>:</w:t>
                        </w:r>
                        <w:r>
                          <w:rPr>
                            <w:spacing w:val="-28"/>
                            <w:sz w:val="28"/>
                          </w:rPr>
                          <w:t xml:space="preserve"> </w:t>
                        </w:r>
                        <w:r>
                          <w:rPr>
                            <w:sz w:val="28"/>
                          </w:rPr>
                          <w:t>-</w:t>
                        </w:r>
                      </w:p>
                      <w:p w14:paraId="79482063" w14:textId="23AAE903" w:rsidR="008D450C" w:rsidRDefault="003771E5">
                        <w:pPr>
                          <w:spacing w:before="179"/>
                          <w:ind w:left="117"/>
                          <w:rPr>
                            <w:sz w:val="27"/>
                          </w:rPr>
                        </w:pPr>
                        <w:r>
                          <w:t xml:space="preserve">Please </w:t>
                        </w:r>
                        <w:r w:rsidR="004E6E0E">
                          <w:t xml:space="preserve">Tick to </w:t>
                        </w:r>
                        <w:r>
                          <w:t>confirm day(s) attending: -</w:t>
                        </w:r>
                        <w:r w:rsidR="000D2A82">
                          <w:tab/>
                        </w:r>
                        <w:r>
                          <w:rPr>
                            <w:sz w:val="27"/>
                          </w:rPr>
                          <w:t xml:space="preserve">Saturday </w:t>
                        </w:r>
                        <w:r w:rsidR="003E3561">
                          <w:rPr>
                            <w:sz w:val="27"/>
                          </w:rPr>
                          <w:t>1</w:t>
                        </w:r>
                        <w:r w:rsidR="00C44313">
                          <w:rPr>
                            <w:sz w:val="27"/>
                          </w:rPr>
                          <w:t>1</w:t>
                        </w:r>
                        <w:proofErr w:type="spellStart"/>
                        <w:r>
                          <w:rPr>
                            <w:position w:val="9"/>
                            <w:sz w:val="18"/>
                          </w:rPr>
                          <w:t>th</w:t>
                        </w:r>
                        <w:proofErr w:type="spellEnd"/>
                        <w:r>
                          <w:rPr>
                            <w:position w:val="9"/>
                            <w:sz w:val="18"/>
                          </w:rPr>
                          <w:t xml:space="preserve"> </w:t>
                        </w:r>
                        <w:r w:rsidR="008D1287">
                          <w:rPr>
                            <w:position w:val="9"/>
                            <w:sz w:val="18"/>
                          </w:rPr>
                          <w:t xml:space="preserve">________           </w:t>
                        </w:r>
                        <w:r w:rsidR="00E00455">
                          <w:rPr>
                            <w:sz w:val="27"/>
                          </w:rPr>
                          <w:t>S</w:t>
                        </w:r>
                        <w:r>
                          <w:rPr>
                            <w:sz w:val="27"/>
                          </w:rPr>
                          <w:t xml:space="preserve">unday </w:t>
                        </w:r>
                        <w:r w:rsidR="003E3561">
                          <w:rPr>
                            <w:sz w:val="27"/>
                          </w:rPr>
                          <w:t>1</w:t>
                        </w:r>
                        <w:r w:rsidR="00C44313">
                          <w:rPr>
                            <w:sz w:val="27"/>
                          </w:rPr>
                          <w:t>2</w:t>
                        </w:r>
                        <w:proofErr w:type="spellStart"/>
                        <w:r w:rsidRPr="000D2A82">
                          <w:rPr>
                            <w:position w:val="11"/>
                            <w:sz w:val="23"/>
                            <w:vertAlign w:val="superscript"/>
                          </w:rPr>
                          <w:t>th</w:t>
                        </w:r>
                        <w:proofErr w:type="spellEnd"/>
                        <w:r w:rsidR="000D2A82">
                          <w:rPr>
                            <w:sz w:val="27"/>
                          </w:rPr>
                          <w:t xml:space="preserve"> </w:t>
                        </w:r>
                        <w:r w:rsidR="008D1287">
                          <w:rPr>
                            <w:position w:val="9"/>
                            <w:sz w:val="18"/>
                          </w:rPr>
                          <w:t>________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1C06E6">
        <w:t>The Classic Car Display will be on the High Street and as a result the High Street is closed to none display vehicles from 9am.  As a result</w:t>
      </w:r>
      <w:r w:rsidR="008D1287" w:rsidRPr="008D1287">
        <w:rPr>
          <w:sz w:val="24"/>
          <w:szCs w:val="24"/>
        </w:rPr>
        <w:t>,</w:t>
      </w:r>
      <w:r w:rsidR="008D1287">
        <w:rPr>
          <w:b/>
          <w:bCs/>
          <w:sz w:val="24"/>
          <w:szCs w:val="24"/>
        </w:rPr>
        <w:t xml:space="preserve"> </w:t>
      </w:r>
      <w:r w:rsidR="001C06E6" w:rsidRPr="008D1287">
        <w:rPr>
          <w:b/>
          <w:bCs/>
          <w:sz w:val="24"/>
          <w:szCs w:val="24"/>
          <w:highlight w:val="yellow"/>
        </w:rPr>
        <w:t>please arrive between 9am and 10am</w:t>
      </w:r>
      <w:r w:rsidR="001C06E6" w:rsidRPr="00EF1CEF">
        <w:rPr>
          <w:sz w:val="24"/>
          <w:szCs w:val="24"/>
        </w:rPr>
        <w:t xml:space="preserve"> </w:t>
      </w:r>
      <w:r w:rsidR="001C06E6">
        <w:t xml:space="preserve">to display your vehicle. </w:t>
      </w:r>
      <w:r w:rsidR="003809ED">
        <w:t>Entries are limited and will be accepted on a first come first served basis, we reserve the right to close entry before the entry deadline.</w:t>
      </w:r>
    </w:p>
    <w:p w14:paraId="47584771" w14:textId="1A607742" w:rsidR="00024F38" w:rsidRPr="00816C6E" w:rsidRDefault="001C06E6" w:rsidP="00717560">
      <w:pPr>
        <w:spacing w:before="18"/>
        <w:ind w:left="142"/>
        <w:rPr>
          <w:b/>
          <w:bCs/>
        </w:rPr>
      </w:pPr>
      <w:r w:rsidRPr="00816C6E">
        <w:rPr>
          <w:b/>
          <w:bCs/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5C5A4080" wp14:editId="5084D0A2">
                <wp:simplePos x="0" y="0"/>
                <wp:positionH relativeFrom="page">
                  <wp:posOffset>609600</wp:posOffset>
                </wp:positionH>
                <wp:positionV relativeFrom="paragraph">
                  <wp:posOffset>4342130</wp:posOffset>
                </wp:positionV>
                <wp:extent cx="6339840" cy="1511935"/>
                <wp:effectExtent l="0" t="0" r="3810" b="12065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39840" cy="1511935"/>
                          <a:chOff x="963" y="7235"/>
                          <a:chExt cx="9984" cy="2381"/>
                        </a:xfrm>
                      </wpg:grpSpPr>
                      <pic:pic xmlns:pic="http://schemas.openxmlformats.org/drawingml/2006/picture">
                        <pic:nvPicPr>
                          <pic:cNvPr id="3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" y="7235"/>
                            <a:ext cx="9984" cy="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963" y="7235"/>
                            <a:ext cx="9984" cy="2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E73598" w14:textId="77777777" w:rsidR="008D450C" w:rsidRDefault="003771E5">
                              <w:pPr>
                                <w:spacing w:before="23"/>
                                <w:ind w:left="117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u w:val="single"/>
                                </w:rPr>
                                <w:t>Insurance</w:t>
                              </w:r>
                            </w:p>
                            <w:p w14:paraId="53FFD52B" w14:textId="59D1B4AE" w:rsidR="008D450C" w:rsidRDefault="003771E5">
                              <w:pPr>
                                <w:spacing w:before="241" w:line="244" w:lineRule="auto"/>
                                <w:ind w:left="117" w:right="127"/>
                                <w:jc w:val="both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I</w:t>
                              </w:r>
                              <w:r>
                                <w:rPr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declare</w:t>
                              </w:r>
                              <w:r>
                                <w:rPr>
                                  <w:spacing w:val="-1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at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I</w:t>
                              </w:r>
                              <w:r>
                                <w:rPr>
                                  <w:spacing w:val="-1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have</w:t>
                              </w:r>
                              <w:r w:rsidR="00A678FE">
                                <w:rPr>
                                  <w:sz w:val="24"/>
                                </w:rPr>
                                <w:t xml:space="preserve"> a minimum </w:t>
                              </w:r>
                              <w:proofErr w:type="gramStart"/>
                              <w:r w:rsidR="001665F6" w:rsidRPr="005416F1">
                                <w:rPr>
                                  <w:b/>
                                  <w:bCs/>
                                  <w:sz w:val="24"/>
                                </w:rPr>
                                <w:t>T</w:t>
                              </w:r>
                              <w:r w:rsidRPr="005416F1">
                                <w:rPr>
                                  <w:b/>
                                  <w:bCs/>
                                  <w:sz w:val="24"/>
                                </w:rPr>
                                <w:t>hird</w:t>
                              </w:r>
                              <w:r w:rsidR="00F45241" w:rsidRPr="005416F1">
                                <w:rPr>
                                  <w:b/>
                                  <w:bCs/>
                                  <w:sz w:val="24"/>
                                </w:rPr>
                                <w:t xml:space="preserve"> </w:t>
                              </w:r>
                              <w:r w:rsidR="001665F6" w:rsidRPr="005416F1">
                                <w:rPr>
                                  <w:b/>
                                  <w:bCs/>
                                  <w:sz w:val="24"/>
                                </w:rPr>
                                <w:t>P</w:t>
                              </w:r>
                              <w:r w:rsidRPr="005416F1">
                                <w:rPr>
                                  <w:b/>
                                  <w:bCs/>
                                  <w:sz w:val="24"/>
                                </w:rPr>
                                <w:t>arty</w:t>
                              </w:r>
                              <w:proofErr w:type="gramEnd"/>
                              <w:r w:rsidRPr="005416F1">
                                <w:rPr>
                                  <w:b/>
                                  <w:bCs/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 w:rsidR="005416F1" w:rsidRPr="005416F1">
                                <w:rPr>
                                  <w:b/>
                                  <w:bCs/>
                                  <w:sz w:val="24"/>
                                </w:rPr>
                                <w:t>M</w:t>
                              </w:r>
                              <w:r w:rsidRPr="005416F1">
                                <w:rPr>
                                  <w:b/>
                                  <w:bCs/>
                                  <w:sz w:val="24"/>
                                </w:rPr>
                                <w:t>otor</w:t>
                              </w:r>
                              <w:r w:rsidRPr="005416F1">
                                <w:rPr>
                                  <w:b/>
                                  <w:bCs/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 w:rsidR="005416F1" w:rsidRPr="005416F1">
                                <w:rPr>
                                  <w:b/>
                                  <w:bCs/>
                                  <w:sz w:val="24"/>
                                </w:rPr>
                                <w:t>V</w:t>
                              </w:r>
                              <w:r w:rsidRPr="005416F1">
                                <w:rPr>
                                  <w:b/>
                                  <w:bCs/>
                                  <w:sz w:val="24"/>
                                </w:rPr>
                                <w:t>ehicle</w:t>
                              </w:r>
                              <w:r w:rsidR="005416F1" w:rsidRPr="005416F1">
                                <w:rPr>
                                  <w:b/>
                                  <w:bCs/>
                                  <w:sz w:val="24"/>
                                </w:rPr>
                                <w:t xml:space="preserve"> </w:t>
                              </w:r>
                              <w:r w:rsidR="005416F1" w:rsidRPr="005416F1">
                                <w:rPr>
                                  <w:b/>
                                  <w:bCs/>
                                  <w:spacing w:val="-7"/>
                                  <w:sz w:val="24"/>
                                </w:rPr>
                                <w:t>I</w:t>
                              </w:r>
                              <w:r w:rsidRPr="005416F1">
                                <w:rPr>
                                  <w:b/>
                                  <w:bCs/>
                                  <w:sz w:val="24"/>
                                </w:rPr>
                                <w:t>nsurance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(in</w:t>
                              </w:r>
                              <w:r>
                                <w:rPr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ccordance</w:t>
                              </w:r>
                              <w:r>
                                <w:rPr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with</w:t>
                              </w:r>
                              <w:r>
                                <w:rPr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current</w:t>
                              </w:r>
                              <w:r>
                                <w:rPr>
                                  <w:spacing w:val="-9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road</w:t>
                              </w:r>
                              <w:r>
                                <w:rPr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raffic</w:t>
                              </w:r>
                              <w:r>
                                <w:rPr>
                                  <w:spacing w:val="-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cts) in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respect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f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vehicle(s)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(registered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r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non-registered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for</w:t>
                              </w:r>
                              <w:r>
                                <w:rPr>
                                  <w:spacing w:val="-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road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use)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entered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for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e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how</w:t>
                              </w:r>
                              <w:r>
                                <w:rPr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that evidence of such cover (a certificate of motor insurance) valid for the duration of the event will be required to gain access to the event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site.</w:t>
                              </w:r>
                            </w:p>
                            <w:p w14:paraId="18A1C15E" w14:textId="5AC59417" w:rsidR="008D450C" w:rsidRDefault="003771E5">
                              <w:pPr>
                                <w:spacing w:before="178"/>
                                <w:ind w:left="3497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Signature</w:t>
                              </w:r>
                              <w:r w:rsidRPr="008D1287">
                                <w:rPr>
                                  <w:i/>
                                  <w:iCs/>
                                  <w:sz w:val="28"/>
                                </w:rPr>
                                <w:t>…</w:t>
                              </w:r>
                              <w:r w:rsidR="008D1287" w:rsidRPr="008D1287">
                                <w:rPr>
                                  <w:i/>
                                  <w:iCs/>
                                  <w:sz w:val="28"/>
                                </w:rPr>
                                <w:t>………………………………</w:t>
                              </w:r>
                              <w:r w:rsidR="008D1287">
                                <w:rPr>
                                  <w:i/>
                                  <w:iCs/>
                                  <w:sz w:val="28"/>
                                </w:rPr>
                                <w:t xml:space="preserve">  </w:t>
                              </w:r>
                              <w:r w:rsidR="008D1287" w:rsidRPr="008D1287">
                                <w:rPr>
                                  <w:sz w:val="28"/>
                                </w:rPr>
                                <w:t>Date……………………….</w:t>
                              </w:r>
                              <w:r w:rsidR="00B66475" w:rsidRPr="00B66475">
                                <w:rPr>
                                  <w:i/>
                                  <w:iCs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 w:rsidR="00B66475">
                                <w:rPr>
                                  <w:sz w:val="28"/>
                                </w:rPr>
                                <w:t>bentham</w:t>
                              </w:r>
                              <w:proofErr w:type="spellEnd"/>
                              <w:r>
                                <w:rPr>
                                  <w:sz w:val="28"/>
                                </w:rPr>
                                <w:t>…………………</w:t>
                              </w:r>
                              <w:proofErr w:type="gramStart"/>
                              <w:r>
                                <w:rPr>
                                  <w:sz w:val="28"/>
                                </w:rPr>
                                <w:t>…..</w:t>
                              </w:r>
                              <w:proofErr w:type="gramEnd"/>
                              <w:r>
                                <w:rPr>
                                  <w:sz w:val="28"/>
                                </w:rPr>
                                <w:t>…………………………………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5A4080" id="Group 3" o:spid="_x0000_s1029" style="position:absolute;left:0;text-align:left;margin-left:48pt;margin-top:341.9pt;width:499.2pt;height:119.05pt;z-index:-251657216;mso-wrap-distance-left:0;mso-wrap-distance-right:0;mso-position-horizontal-relative:page" coordorigin="963,7235" coordsize="9984,23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">
                <v:shape id="Picture 5" o:spid="_x0000_s1030" type="#_x0000_t75" style="position:absolute;left:963;top:7235;width:9984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">
                  <v:imagedata r:id="rId13" o:title=""/>
                </v:shape>
                <v:shape id="Text Box 4" o:spid="_x0000_s1031" type="#_x0000_t202" style="position:absolute;left:963;top:7235;width:9984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2FE73598" w14:textId="77777777" w:rsidR="008D450C" w:rsidRDefault="003771E5">
                        <w:pPr>
                          <w:spacing w:before="23"/>
                          <w:ind w:left="117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  <w:u w:val="single"/>
                          </w:rPr>
                          <w:t>Insurance</w:t>
                        </w:r>
                      </w:p>
                      <w:p w14:paraId="53FFD52B" w14:textId="59D1B4AE" w:rsidR="008D450C" w:rsidRDefault="003771E5">
                        <w:pPr>
                          <w:spacing w:before="241" w:line="244" w:lineRule="auto"/>
                          <w:ind w:left="117" w:right="127"/>
                          <w:jc w:val="bot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I</w:t>
                        </w:r>
                        <w:r>
                          <w:rPr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eclare</w:t>
                        </w:r>
                        <w:r>
                          <w:rPr>
                            <w:spacing w:val="-1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at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</w:t>
                        </w:r>
                        <w:r>
                          <w:rPr>
                            <w:spacing w:val="-10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have</w:t>
                        </w:r>
                        <w:r w:rsidR="00A678FE">
                          <w:rPr>
                            <w:sz w:val="24"/>
                          </w:rPr>
                          <w:t xml:space="preserve"> a minimum </w:t>
                        </w:r>
                        <w:proofErr w:type="gramStart"/>
                        <w:r w:rsidR="001665F6" w:rsidRPr="005416F1">
                          <w:rPr>
                            <w:b/>
                            <w:bCs/>
                            <w:sz w:val="24"/>
                          </w:rPr>
                          <w:t>T</w:t>
                        </w:r>
                        <w:r w:rsidRPr="005416F1">
                          <w:rPr>
                            <w:b/>
                            <w:bCs/>
                            <w:sz w:val="24"/>
                          </w:rPr>
                          <w:t>hird</w:t>
                        </w:r>
                        <w:r w:rsidR="00F45241" w:rsidRPr="005416F1">
                          <w:rPr>
                            <w:b/>
                            <w:bCs/>
                            <w:sz w:val="24"/>
                          </w:rPr>
                          <w:t xml:space="preserve"> </w:t>
                        </w:r>
                        <w:r w:rsidR="001665F6" w:rsidRPr="005416F1">
                          <w:rPr>
                            <w:b/>
                            <w:bCs/>
                            <w:sz w:val="24"/>
                          </w:rPr>
                          <w:t>P</w:t>
                        </w:r>
                        <w:r w:rsidRPr="005416F1">
                          <w:rPr>
                            <w:b/>
                            <w:bCs/>
                            <w:sz w:val="24"/>
                          </w:rPr>
                          <w:t>arty</w:t>
                        </w:r>
                        <w:proofErr w:type="gramEnd"/>
                        <w:r w:rsidRPr="005416F1">
                          <w:rPr>
                            <w:b/>
                            <w:bCs/>
                            <w:spacing w:val="-8"/>
                            <w:sz w:val="24"/>
                          </w:rPr>
                          <w:t xml:space="preserve"> </w:t>
                        </w:r>
                        <w:r w:rsidR="005416F1" w:rsidRPr="005416F1">
                          <w:rPr>
                            <w:b/>
                            <w:bCs/>
                            <w:sz w:val="24"/>
                          </w:rPr>
                          <w:t>M</w:t>
                        </w:r>
                        <w:r w:rsidRPr="005416F1">
                          <w:rPr>
                            <w:b/>
                            <w:bCs/>
                            <w:sz w:val="24"/>
                          </w:rPr>
                          <w:t>otor</w:t>
                        </w:r>
                        <w:r w:rsidRPr="005416F1">
                          <w:rPr>
                            <w:b/>
                            <w:bCs/>
                            <w:spacing w:val="-9"/>
                            <w:sz w:val="24"/>
                          </w:rPr>
                          <w:t xml:space="preserve"> </w:t>
                        </w:r>
                        <w:r w:rsidR="005416F1" w:rsidRPr="005416F1">
                          <w:rPr>
                            <w:b/>
                            <w:bCs/>
                            <w:sz w:val="24"/>
                          </w:rPr>
                          <w:t>V</w:t>
                        </w:r>
                        <w:r w:rsidRPr="005416F1">
                          <w:rPr>
                            <w:b/>
                            <w:bCs/>
                            <w:sz w:val="24"/>
                          </w:rPr>
                          <w:t>ehicle</w:t>
                        </w:r>
                        <w:r w:rsidR="005416F1" w:rsidRPr="005416F1">
                          <w:rPr>
                            <w:b/>
                            <w:bCs/>
                            <w:sz w:val="24"/>
                          </w:rPr>
                          <w:t xml:space="preserve"> </w:t>
                        </w:r>
                        <w:r w:rsidR="005416F1" w:rsidRPr="005416F1">
                          <w:rPr>
                            <w:b/>
                            <w:bCs/>
                            <w:spacing w:val="-7"/>
                            <w:sz w:val="24"/>
                          </w:rPr>
                          <w:t>I</w:t>
                        </w:r>
                        <w:r w:rsidRPr="005416F1">
                          <w:rPr>
                            <w:b/>
                            <w:bCs/>
                            <w:sz w:val="24"/>
                          </w:rPr>
                          <w:t>nsurance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(in</w:t>
                        </w:r>
                        <w:r>
                          <w:rPr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ccordance</w:t>
                        </w:r>
                        <w:r>
                          <w:rPr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ith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urrent</w:t>
                        </w:r>
                        <w:r>
                          <w:rPr>
                            <w:spacing w:val="-9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oad</w:t>
                        </w:r>
                        <w:r>
                          <w:rPr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raffic</w:t>
                        </w:r>
                        <w:r>
                          <w:rPr>
                            <w:spacing w:val="-8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cts) in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espect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f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vehicle(s)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(registered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r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non-registered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or</w:t>
                        </w:r>
                        <w:r>
                          <w:rPr>
                            <w:spacing w:val="-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oad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use)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entered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or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how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nd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at evidence of such cover (a certificate of motor insurance) valid for the duration of the event will be required to gain access to the event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ite.</w:t>
                        </w:r>
                      </w:p>
                      <w:p w14:paraId="18A1C15E" w14:textId="5AC59417" w:rsidR="008D450C" w:rsidRDefault="003771E5">
                        <w:pPr>
                          <w:spacing w:before="178"/>
                          <w:ind w:left="3497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Signature</w:t>
                        </w:r>
                        <w:r w:rsidRPr="008D1287">
                          <w:rPr>
                            <w:i/>
                            <w:iCs/>
                            <w:sz w:val="28"/>
                          </w:rPr>
                          <w:t>…</w:t>
                        </w:r>
                        <w:r w:rsidR="008D1287" w:rsidRPr="008D1287">
                          <w:rPr>
                            <w:i/>
                            <w:iCs/>
                            <w:sz w:val="28"/>
                          </w:rPr>
                          <w:t>………………………………</w:t>
                        </w:r>
                        <w:r w:rsidR="008D1287">
                          <w:rPr>
                            <w:i/>
                            <w:iCs/>
                            <w:sz w:val="28"/>
                          </w:rPr>
                          <w:t xml:space="preserve">  </w:t>
                        </w:r>
                        <w:r w:rsidR="008D1287" w:rsidRPr="008D1287">
                          <w:rPr>
                            <w:sz w:val="28"/>
                          </w:rPr>
                          <w:t>Date……………………….</w:t>
                        </w:r>
                        <w:r w:rsidR="00B66475" w:rsidRPr="00B66475">
                          <w:rPr>
                            <w:i/>
                            <w:iCs/>
                            <w:sz w:val="28"/>
                          </w:rPr>
                          <w:t xml:space="preserve"> </w:t>
                        </w:r>
                        <w:proofErr w:type="spellStart"/>
                        <w:r w:rsidR="00B66475">
                          <w:rPr>
                            <w:sz w:val="28"/>
                          </w:rPr>
                          <w:t>bentham</w:t>
                        </w:r>
                        <w:proofErr w:type="spellEnd"/>
                        <w:r>
                          <w:rPr>
                            <w:sz w:val="28"/>
                          </w:rPr>
                          <w:t>…………………</w:t>
                        </w:r>
                        <w:proofErr w:type="gramStart"/>
                        <w:r>
                          <w:rPr>
                            <w:sz w:val="28"/>
                          </w:rPr>
                          <w:t>…..</w:t>
                        </w:r>
                        <w:proofErr w:type="gramEnd"/>
                        <w:r>
                          <w:rPr>
                            <w:sz w:val="28"/>
                          </w:rPr>
                          <w:t>…………………………………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Pr="00816C6E">
        <w:rPr>
          <w:b/>
          <w:bCs/>
          <w:noProof/>
        </w:rPr>
        <mc:AlternateContent>
          <mc:Choice Requires="wpg">
            <w:drawing>
              <wp:anchor distT="0" distB="0" distL="0" distR="0" simplePos="0" relativeHeight="251657216" behindDoc="1" locked="0" layoutInCell="1" allowOverlap="1" wp14:anchorId="01B6C96E" wp14:editId="792AC5F9">
                <wp:simplePos x="0" y="0"/>
                <wp:positionH relativeFrom="page">
                  <wp:posOffset>611505</wp:posOffset>
                </wp:positionH>
                <wp:positionV relativeFrom="paragraph">
                  <wp:posOffset>2934970</wp:posOffset>
                </wp:positionV>
                <wp:extent cx="6339840" cy="1278890"/>
                <wp:effectExtent l="0" t="0" r="0" b="0"/>
                <wp:wrapTopAndBottom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39840" cy="1278890"/>
                          <a:chOff x="963" y="4873"/>
                          <a:chExt cx="9984" cy="2014"/>
                        </a:xfrm>
                      </wpg:grpSpPr>
                      <pic:pic xmlns:pic="http://schemas.openxmlformats.org/drawingml/2006/picture">
                        <pic:nvPicPr>
                          <pic:cNvPr id="6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" y="4873"/>
                            <a:ext cx="9984" cy="2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080" y="4955"/>
                            <a:ext cx="9745" cy="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8E68DE" w14:textId="77777777" w:rsidR="008D450C" w:rsidRDefault="003771E5">
                              <w:pPr>
                                <w:spacing w:line="286" w:lineRule="exact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  <w:u w:val="single"/>
                                </w:rPr>
                                <w:t>Vehicle Details</w:t>
                              </w:r>
                            </w:p>
                            <w:p w14:paraId="6859F5D8" w14:textId="5949A98D" w:rsidR="008D450C" w:rsidRDefault="003771E5">
                              <w:pPr>
                                <w:spacing w:before="188" w:line="337" w:lineRule="exact"/>
                                <w:rPr>
                                  <w:sz w:val="28"/>
                                </w:rPr>
                              </w:pPr>
                              <w:r>
                                <w:t>Make/Model</w:t>
                              </w:r>
                              <w:r>
                                <w:rPr>
                                  <w:sz w:val="28"/>
                                </w:rPr>
                                <w:t>: -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080" y="6014"/>
                            <a:ext cx="3299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3A999A" w14:textId="79FA7D81" w:rsidR="008D450C" w:rsidRDefault="003771E5">
                              <w:pPr>
                                <w:spacing w:line="281" w:lineRule="exact"/>
                                <w:rPr>
                                  <w:sz w:val="28"/>
                                </w:rPr>
                              </w:pPr>
                              <w:r>
                                <w:t>Year</w:t>
                              </w:r>
                              <w:r>
                                <w:rPr>
                                  <w:sz w:val="28"/>
                                </w:rPr>
                                <w:t>: -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101" y="6014"/>
                            <a:ext cx="4720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623C65" w14:textId="19ADC4A9" w:rsidR="008D450C" w:rsidRDefault="003771E5">
                              <w:pPr>
                                <w:spacing w:line="281" w:lineRule="exact"/>
                                <w:rPr>
                                  <w:sz w:val="28"/>
                                </w:rPr>
                              </w:pPr>
                              <w:r>
                                <w:t>Reg No</w:t>
                              </w:r>
                              <w:r>
                                <w:rPr>
                                  <w:sz w:val="28"/>
                                </w:rPr>
                                <w:t>: -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080" y="6542"/>
                            <a:ext cx="9715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6EFA1E" w14:textId="3A5E588B" w:rsidR="008D450C" w:rsidRDefault="003771E5">
                              <w:pPr>
                                <w:spacing w:line="281" w:lineRule="exact"/>
                                <w:rPr>
                                  <w:sz w:val="28"/>
                                </w:rPr>
                              </w:pPr>
                              <w:r>
                                <w:t>Member of any clubs</w:t>
                              </w:r>
                              <w:r>
                                <w:rPr>
                                  <w:sz w:val="28"/>
                                </w:rPr>
                                <w:t>…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B6C96E" id="Group 6" o:spid="_x0000_s1032" style="position:absolute;left:0;text-align:left;margin-left:48.15pt;margin-top:231.1pt;width:499.2pt;height:100.7pt;z-index:-251659264;mso-wrap-distance-left:0;mso-wrap-distance-right:0;mso-position-horizontal-relative:page" coordorigin="963,4873" coordsize="9984,20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">
                <v:shape id="Picture 11" o:spid="_x0000_s1033" type="#_x0000_t75" style="position:absolute;left:963;top:4873;width:9984;height:20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">
                  <v:imagedata r:id="rId15" o:title=""/>
                </v:shape>
                <v:shape id="Text Box 10" o:spid="_x0000_s1034" type="#_x0000_t202" style="position:absolute;left:1080;top:4955;width:9745;height:8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14:paraId="6E8E68DE" w14:textId="77777777" w:rsidR="008D450C" w:rsidRDefault="003771E5">
                        <w:pPr>
                          <w:spacing w:line="286" w:lineRule="exact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  <w:u w:val="single"/>
                          </w:rPr>
                          <w:t>Vehicle Details</w:t>
                        </w:r>
                      </w:p>
                      <w:p w14:paraId="6859F5D8" w14:textId="5949A98D" w:rsidR="008D450C" w:rsidRDefault="003771E5">
                        <w:pPr>
                          <w:spacing w:before="188" w:line="337" w:lineRule="exact"/>
                          <w:rPr>
                            <w:sz w:val="28"/>
                          </w:rPr>
                        </w:pPr>
                        <w:r>
                          <w:t>Make/Model</w:t>
                        </w:r>
                        <w:r>
                          <w:rPr>
                            <w:sz w:val="28"/>
                          </w:rPr>
                          <w:t>: -</w:t>
                        </w:r>
                      </w:p>
                    </w:txbxContent>
                  </v:textbox>
                </v:shape>
                <v:shape id="Text Box 9" o:spid="_x0000_s1035" type="#_x0000_t202" style="position:absolute;left:1080;top:6014;width:3299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5A3A999A" w14:textId="79FA7D81" w:rsidR="008D450C" w:rsidRDefault="003771E5">
                        <w:pPr>
                          <w:spacing w:line="281" w:lineRule="exact"/>
                          <w:rPr>
                            <w:sz w:val="28"/>
                          </w:rPr>
                        </w:pPr>
                        <w:r>
                          <w:t>Year</w:t>
                        </w:r>
                        <w:r>
                          <w:rPr>
                            <w:sz w:val="28"/>
                          </w:rPr>
                          <w:t>: -</w:t>
                        </w:r>
                      </w:p>
                    </w:txbxContent>
                  </v:textbox>
                </v:shape>
                <v:shape id="Text Box 8" o:spid="_x0000_s1036" type="#_x0000_t202" style="position:absolute;left:6101;top:6014;width:4720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12623C65" w14:textId="19ADC4A9" w:rsidR="008D450C" w:rsidRDefault="003771E5">
                        <w:pPr>
                          <w:spacing w:line="281" w:lineRule="exact"/>
                          <w:rPr>
                            <w:sz w:val="28"/>
                          </w:rPr>
                        </w:pPr>
                        <w:r>
                          <w:t>Reg No</w:t>
                        </w:r>
                        <w:r>
                          <w:rPr>
                            <w:sz w:val="28"/>
                          </w:rPr>
                          <w:t>: -</w:t>
                        </w:r>
                      </w:p>
                    </w:txbxContent>
                  </v:textbox>
                </v:shape>
                <v:shape id="Text Box 7" o:spid="_x0000_s1037" type="#_x0000_t202" style="position:absolute;left:1080;top:6542;width:9715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526EFA1E" w14:textId="3A5E588B" w:rsidR="008D450C" w:rsidRDefault="003771E5">
                        <w:pPr>
                          <w:spacing w:line="281" w:lineRule="exact"/>
                          <w:rPr>
                            <w:sz w:val="28"/>
                          </w:rPr>
                        </w:pPr>
                        <w:r>
                          <w:t>Member of any clubs</w:t>
                        </w:r>
                        <w:r>
                          <w:rPr>
                            <w:sz w:val="28"/>
                          </w:rPr>
                          <w:t>…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Pr="00816C6E">
        <w:rPr>
          <w:b/>
          <w:bCs/>
          <w:noProof/>
        </w:rPr>
        <mc:AlternateContent>
          <mc:Choice Requires="wpg">
            <w:drawing>
              <wp:anchor distT="0" distB="0" distL="0" distR="0" simplePos="0" relativeHeight="251652096" behindDoc="1" locked="0" layoutInCell="1" allowOverlap="1" wp14:anchorId="29F53898" wp14:editId="319C81FA">
                <wp:simplePos x="0" y="0"/>
                <wp:positionH relativeFrom="page">
                  <wp:posOffset>609600</wp:posOffset>
                </wp:positionH>
                <wp:positionV relativeFrom="paragraph">
                  <wp:posOffset>113030</wp:posOffset>
                </wp:positionV>
                <wp:extent cx="6339840" cy="553085"/>
                <wp:effectExtent l="0" t="0" r="3810" b="0"/>
                <wp:wrapTopAndBottom/>
                <wp:docPr id="1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39840" cy="553085"/>
                          <a:chOff x="963" y="172"/>
                          <a:chExt cx="9984" cy="1087"/>
                        </a:xfrm>
                      </wpg:grpSpPr>
                      <pic:pic xmlns:pic="http://schemas.openxmlformats.org/drawingml/2006/picture">
                        <pic:nvPicPr>
                          <pic:cNvPr id="15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3" y="172"/>
                            <a:ext cx="9984" cy="1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963" y="172"/>
                            <a:ext cx="9984" cy="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371837" w14:textId="3C85DA7D" w:rsidR="008D450C" w:rsidRDefault="003771E5">
                              <w:pPr>
                                <w:spacing w:before="44"/>
                                <w:ind w:left="117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Location: -</w:t>
                              </w:r>
                              <w:r w:rsidR="00E61BE6" w:rsidRPr="00E61BE6">
                                <w:rPr>
                                  <w:sz w:val="28"/>
                                </w:rPr>
                                <w:t xml:space="preserve"> High Street, Sutton on Sea</w:t>
                              </w:r>
                            </w:p>
                            <w:p w14:paraId="047E6F70" w14:textId="1B563337" w:rsidR="00776FAE" w:rsidRPr="001C06E6" w:rsidRDefault="003771E5" w:rsidP="001C06E6">
                              <w:pPr>
                                <w:spacing w:before="44"/>
                                <w:ind w:left="117"/>
                                <w:rPr>
                                  <w:sz w:val="28"/>
                                </w:rPr>
                              </w:pPr>
                              <w:r w:rsidRPr="00E61BE6">
                                <w:rPr>
                                  <w:sz w:val="28"/>
                                </w:rPr>
                                <w:t xml:space="preserve">Date: - </w:t>
                              </w:r>
                              <w:r w:rsidR="003E3561">
                                <w:rPr>
                                  <w:sz w:val="28"/>
                                </w:rPr>
                                <w:t>11</w:t>
                              </w:r>
                              <w:r w:rsidRPr="00E61BE6">
                                <w:rPr>
                                  <w:sz w:val="28"/>
                                </w:rPr>
                                <w:t xml:space="preserve">th &amp; </w:t>
                              </w:r>
                              <w:r w:rsidR="003E3561">
                                <w:rPr>
                                  <w:sz w:val="28"/>
                                </w:rPr>
                                <w:t>12</w:t>
                              </w:r>
                              <w:r w:rsidRPr="00E61BE6">
                                <w:rPr>
                                  <w:sz w:val="28"/>
                                </w:rPr>
                                <w:t xml:space="preserve">th </w:t>
                              </w:r>
                              <w:r w:rsidR="003E3561">
                                <w:rPr>
                                  <w:sz w:val="28"/>
                                </w:rPr>
                                <w:t xml:space="preserve">June </w:t>
                              </w:r>
                              <w:r w:rsidRPr="00E61BE6">
                                <w:rPr>
                                  <w:sz w:val="28"/>
                                </w:rPr>
                                <w:t>202</w:t>
                              </w:r>
                              <w:r w:rsidR="003E3561">
                                <w:rPr>
                                  <w:sz w:val="2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F53898" id="Group 15" o:spid="_x0000_s1038" style="position:absolute;left:0;text-align:left;margin-left:48pt;margin-top:8.9pt;width:499.2pt;height:43.55pt;z-index:-251664384;mso-wrap-distance-left:0;mso-wrap-distance-right:0;mso-position-horizontal-relative:page" coordorigin="963,172" coordsize="9984,10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">
                <v:shape id="Picture 17" o:spid="_x0000_s1039" type="#_x0000_t75" style="position:absolute;left:963;top:172;width:9984;height:10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">
                  <v:imagedata r:id="rId17" o:title=""/>
                </v:shape>
                <v:shape id="Text Box 16" o:spid="_x0000_s1040" type="#_x0000_t202" style="position:absolute;left:963;top:172;width:9984;height: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1B371837" w14:textId="3C85DA7D" w:rsidR="008D450C" w:rsidRDefault="003771E5">
                        <w:pPr>
                          <w:spacing w:before="44"/>
                          <w:ind w:left="117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Location: -</w:t>
                        </w:r>
                        <w:r w:rsidR="00E61BE6" w:rsidRPr="00E61BE6">
                          <w:rPr>
                            <w:sz w:val="28"/>
                          </w:rPr>
                          <w:t xml:space="preserve"> High Street, Sutton on Sea</w:t>
                        </w:r>
                      </w:p>
                      <w:p w14:paraId="047E6F70" w14:textId="1B563337" w:rsidR="00776FAE" w:rsidRPr="001C06E6" w:rsidRDefault="003771E5" w:rsidP="001C06E6">
                        <w:pPr>
                          <w:spacing w:before="44"/>
                          <w:ind w:left="117"/>
                          <w:rPr>
                            <w:sz w:val="28"/>
                          </w:rPr>
                        </w:pPr>
                        <w:r w:rsidRPr="00E61BE6">
                          <w:rPr>
                            <w:sz w:val="28"/>
                          </w:rPr>
                          <w:t xml:space="preserve">Date: - </w:t>
                        </w:r>
                        <w:r w:rsidR="003E3561">
                          <w:rPr>
                            <w:sz w:val="28"/>
                          </w:rPr>
                          <w:t>11</w:t>
                        </w:r>
                        <w:r w:rsidRPr="00E61BE6">
                          <w:rPr>
                            <w:sz w:val="28"/>
                          </w:rPr>
                          <w:t xml:space="preserve">th &amp; </w:t>
                        </w:r>
                        <w:r w:rsidR="003E3561">
                          <w:rPr>
                            <w:sz w:val="28"/>
                          </w:rPr>
                          <w:t>12</w:t>
                        </w:r>
                        <w:r w:rsidRPr="00E61BE6">
                          <w:rPr>
                            <w:sz w:val="28"/>
                          </w:rPr>
                          <w:t xml:space="preserve">th </w:t>
                        </w:r>
                        <w:r w:rsidR="003E3561">
                          <w:rPr>
                            <w:sz w:val="28"/>
                          </w:rPr>
                          <w:t xml:space="preserve">June </w:t>
                        </w:r>
                        <w:r w:rsidRPr="00E61BE6">
                          <w:rPr>
                            <w:sz w:val="28"/>
                          </w:rPr>
                          <w:t>202</w:t>
                        </w:r>
                        <w:r w:rsidR="003E3561">
                          <w:rPr>
                            <w:sz w:val="28"/>
                          </w:rPr>
                          <w:t>2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3771E5" w:rsidRPr="00816C6E">
        <w:rPr>
          <w:b/>
          <w:bCs/>
        </w:rPr>
        <w:t>Please return to</w:t>
      </w:r>
      <w:r w:rsidR="003771E5">
        <w:t xml:space="preserve">: </w:t>
      </w:r>
      <w:r>
        <w:t xml:space="preserve"> </w:t>
      </w:r>
    </w:p>
    <w:p w14:paraId="5725D7B3" w14:textId="06CF7C5B" w:rsidR="00024F38" w:rsidRDefault="003771E5" w:rsidP="00024F38">
      <w:pPr>
        <w:spacing w:before="29"/>
        <w:ind w:firstLine="220"/>
      </w:pPr>
      <w:r>
        <w:t>Email Address</w:t>
      </w:r>
      <w:r>
        <w:rPr>
          <w:sz w:val="28"/>
        </w:rPr>
        <w:t xml:space="preserve">: - </w:t>
      </w:r>
      <w:hyperlink r:id="rId18" w:history="1">
        <w:r w:rsidR="00024F38" w:rsidRPr="00E27F66">
          <w:rPr>
            <w:rStyle w:val="Hyperlink"/>
          </w:rPr>
          <w:t>Gareth.Laking@visitlincscoast.co.uk</w:t>
        </w:r>
      </w:hyperlink>
      <w:r w:rsidR="00024F38" w:rsidRPr="00024F38">
        <w:t xml:space="preserve"> </w:t>
      </w:r>
    </w:p>
    <w:p w14:paraId="4AA69DAF" w14:textId="47745297" w:rsidR="00873E9D" w:rsidRDefault="00024F38" w:rsidP="00873E9D">
      <w:pPr>
        <w:spacing w:before="29"/>
        <w:ind w:firstLine="220"/>
      </w:pPr>
      <w:r>
        <w:t>Post to: Lincolnshire Coastal Destination BID, Aura Business Centre, Heath Road, Skegness PE25 3SJ</w:t>
      </w:r>
    </w:p>
    <w:p w14:paraId="54913FF9" w14:textId="77777777" w:rsidR="00873E9D" w:rsidRPr="00EF1CEF" w:rsidRDefault="00873E9D" w:rsidP="003809ED">
      <w:pPr>
        <w:spacing w:before="29"/>
      </w:pPr>
    </w:p>
    <w:p w14:paraId="7961A488" w14:textId="63FAB2E4" w:rsidR="008D450C" w:rsidRDefault="00717560" w:rsidP="00717560">
      <w:pPr>
        <w:tabs>
          <w:tab w:val="left" w:pos="780"/>
          <w:tab w:val="center" w:pos="5171"/>
        </w:tabs>
        <w:spacing w:before="12"/>
        <w:ind w:left="142"/>
        <w:rPr>
          <w:sz w:val="40"/>
          <w:u w:val="single"/>
        </w:rPr>
      </w:pPr>
      <w:r>
        <w:rPr>
          <w:sz w:val="40"/>
        </w:rPr>
        <w:tab/>
      </w:r>
      <w:r w:rsidR="003771E5">
        <w:rPr>
          <w:noProof/>
        </w:rPr>
        <mc:AlternateContent>
          <mc:Choice Requires="wps">
            <w:drawing>
              <wp:anchor distT="0" distB="0" distL="114300" distR="114300" simplePos="0" relativeHeight="251578368" behindDoc="1" locked="0" layoutInCell="1" allowOverlap="1" wp14:anchorId="0D69498B" wp14:editId="2337D4DB">
                <wp:simplePos x="0" y="0"/>
                <wp:positionH relativeFrom="page">
                  <wp:posOffset>1041400</wp:posOffset>
                </wp:positionH>
                <wp:positionV relativeFrom="paragraph">
                  <wp:posOffset>287020</wp:posOffset>
                </wp:positionV>
                <wp:extent cx="411353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3530" cy="0"/>
                        </a:xfrm>
                        <a:prstGeom prst="line">
                          <a:avLst/>
                        </a:prstGeom>
                        <a:noFill/>
                        <a:ln w="1676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42B91F" id="Line 2" o:spid="_x0000_s1026" style="position:absolute;z-index:-25173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2pt,22.6pt" to="405.9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" strokeweight="1.32pt">
                <w10:wrap anchorx="page"/>
              </v:line>
            </w:pict>
          </mc:Fallback>
        </mc:AlternateContent>
      </w:r>
      <w:r w:rsidR="003771E5">
        <w:rPr>
          <w:sz w:val="40"/>
        </w:rPr>
        <w:t xml:space="preserve">Closing date for entries is </w:t>
      </w:r>
      <w:r w:rsidR="001C06E6" w:rsidRPr="006D6855">
        <w:rPr>
          <w:sz w:val="40"/>
          <w:u w:val="single"/>
        </w:rPr>
        <w:t xml:space="preserve">Friday </w:t>
      </w:r>
      <w:r w:rsidR="006D6855" w:rsidRPr="006D6855">
        <w:rPr>
          <w:sz w:val="40"/>
          <w:u w:val="single"/>
        </w:rPr>
        <w:t>2</w:t>
      </w:r>
      <w:r w:rsidR="003E3561">
        <w:rPr>
          <w:sz w:val="40"/>
          <w:u w:val="single"/>
        </w:rPr>
        <w:t>7</w:t>
      </w:r>
      <w:r w:rsidR="003E3561" w:rsidRPr="003E3561">
        <w:rPr>
          <w:sz w:val="40"/>
          <w:u w:val="single"/>
          <w:vertAlign w:val="superscript"/>
        </w:rPr>
        <w:t>th</w:t>
      </w:r>
      <w:r w:rsidR="003E3561">
        <w:rPr>
          <w:sz w:val="40"/>
          <w:u w:val="single"/>
        </w:rPr>
        <w:t xml:space="preserve"> May </w:t>
      </w:r>
      <w:r w:rsidR="003771E5" w:rsidRPr="006D6855">
        <w:rPr>
          <w:sz w:val="40"/>
          <w:u w:val="single"/>
        </w:rPr>
        <w:t>202</w:t>
      </w:r>
      <w:r w:rsidR="003E3561">
        <w:rPr>
          <w:sz w:val="40"/>
          <w:u w:val="single"/>
        </w:rPr>
        <w:t>2</w:t>
      </w:r>
    </w:p>
    <w:p w14:paraId="31F1F29D" w14:textId="495C148B" w:rsidR="008D450C" w:rsidRDefault="003771E5" w:rsidP="00E61BE6">
      <w:pPr>
        <w:pStyle w:val="BodyText"/>
        <w:spacing w:before="124" w:line="237" w:lineRule="auto"/>
        <w:ind w:left="220" w:right="-6"/>
        <w:jc w:val="both"/>
      </w:pPr>
      <w:r>
        <w:t>The event organisers and site owners cannot be held responsible for any loss or damage to</w:t>
      </w:r>
      <w:r w:rsidR="00E61BE6">
        <w:t xml:space="preserve"> </w:t>
      </w:r>
      <w:r>
        <w:t>vehicles or property nor are they responsible for the safe keeping of goods or damage to property whilst on site.</w:t>
      </w:r>
      <w:r w:rsidR="00024F38">
        <w:t xml:space="preserve"> </w:t>
      </w:r>
      <w:r>
        <w:t xml:space="preserve"> A strict site speed limit of 5mph is in pl</w:t>
      </w:r>
      <w:r w:rsidR="00A678FE">
        <w:t>ace</w:t>
      </w:r>
      <w:r>
        <w:t>.</w:t>
      </w:r>
    </w:p>
    <w:p w14:paraId="6C8CFEFF" w14:textId="45D94974" w:rsidR="00A678FE" w:rsidRDefault="00A678FE" w:rsidP="00873E9D">
      <w:pPr>
        <w:pStyle w:val="BodyText"/>
        <w:spacing w:before="124" w:line="237" w:lineRule="auto"/>
        <w:ind w:left="220" w:right="-6"/>
        <w:jc w:val="both"/>
      </w:pPr>
      <w:r>
        <w:t xml:space="preserve">The Event Organisers have </w:t>
      </w:r>
      <w:r w:rsidR="00873E9D">
        <w:t>£</w:t>
      </w:r>
      <w:r w:rsidR="006D6855">
        <w:t>10</w:t>
      </w:r>
      <w:r w:rsidR="00873E9D">
        <w:t xml:space="preserve"> million </w:t>
      </w:r>
      <w:r>
        <w:t xml:space="preserve">Event Public Liability Insurance </w:t>
      </w:r>
    </w:p>
    <w:sectPr w:rsidR="00A678FE" w:rsidSect="00E61BE6">
      <w:headerReference w:type="default" r:id="rId19"/>
      <w:type w:val="continuous"/>
      <w:pgSz w:w="11900" w:h="16840"/>
      <w:pgMar w:top="1276" w:right="84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1102F" w14:textId="77777777" w:rsidR="0076456E" w:rsidRDefault="0076456E" w:rsidP="00E61BE6">
      <w:r>
        <w:separator/>
      </w:r>
    </w:p>
  </w:endnote>
  <w:endnote w:type="continuationSeparator" w:id="0">
    <w:p w14:paraId="5C1A2066" w14:textId="77777777" w:rsidR="0076456E" w:rsidRDefault="0076456E" w:rsidP="00E61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D550C" w14:textId="77777777" w:rsidR="0076456E" w:rsidRDefault="0076456E" w:rsidP="00E61BE6">
      <w:r>
        <w:separator/>
      </w:r>
    </w:p>
  </w:footnote>
  <w:footnote w:type="continuationSeparator" w:id="0">
    <w:p w14:paraId="225F1BA4" w14:textId="77777777" w:rsidR="0076456E" w:rsidRDefault="0076456E" w:rsidP="00E61B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47971" w14:textId="05A58F52" w:rsidR="00E61BE6" w:rsidRPr="00E61BE6" w:rsidRDefault="00E61BE6" w:rsidP="00EF1CEF">
    <w:pPr>
      <w:pStyle w:val="Header"/>
      <w:jc w:val="right"/>
    </w:pPr>
    <w:r>
      <w:rPr>
        <w:noProof/>
        <w:bdr w:val="none" w:sz="0" w:space="0" w:color="auto" w:frame="1"/>
      </w:rPr>
      <w:drawing>
        <wp:inline distT="0" distB="0" distL="0" distR="0" wp14:anchorId="3B77EE78" wp14:editId="757BA036">
          <wp:extent cx="1371600" cy="571500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608" b="21569"/>
                  <a:stretch/>
                </pic:blipFill>
                <pic:spPr bwMode="auto">
                  <a:xfrm>
                    <a:off x="0" y="0"/>
                    <a:ext cx="13716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TY1tDAyNbKwNDRR0lEKTi0uzszPAykwqwUAEXnSDSwAAAA="/>
  </w:docVars>
  <w:rsids>
    <w:rsidRoot w:val="008D450C"/>
    <w:rsid w:val="00024F38"/>
    <w:rsid w:val="000420A7"/>
    <w:rsid w:val="000645E2"/>
    <w:rsid w:val="000D2A82"/>
    <w:rsid w:val="001665F6"/>
    <w:rsid w:val="001C06E6"/>
    <w:rsid w:val="00237894"/>
    <w:rsid w:val="002F3E33"/>
    <w:rsid w:val="003771E5"/>
    <w:rsid w:val="003809ED"/>
    <w:rsid w:val="00387E1F"/>
    <w:rsid w:val="003E3561"/>
    <w:rsid w:val="004D26AC"/>
    <w:rsid w:val="004E6E0E"/>
    <w:rsid w:val="005416F1"/>
    <w:rsid w:val="00556F05"/>
    <w:rsid w:val="00607823"/>
    <w:rsid w:val="0066156D"/>
    <w:rsid w:val="00674E15"/>
    <w:rsid w:val="006D6855"/>
    <w:rsid w:val="00717560"/>
    <w:rsid w:val="0076456E"/>
    <w:rsid w:val="00776FAE"/>
    <w:rsid w:val="00816C6E"/>
    <w:rsid w:val="00873E9D"/>
    <w:rsid w:val="008874C9"/>
    <w:rsid w:val="008C41F8"/>
    <w:rsid w:val="008D1287"/>
    <w:rsid w:val="008D450C"/>
    <w:rsid w:val="009B5ED1"/>
    <w:rsid w:val="00A678FE"/>
    <w:rsid w:val="00B350AB"/>
    <w:rsid w:val="00B66475"/>
    <w:rsid w:val="00B82BEC"/>
    <w:rsid w:val="00C44313"/>
    <w:rsid w:val="00C70C68"/>
    <w:rsid w:val="00CB049D"/>
    <w:rsid w:val="00DD6A1D"/>
    <w:rsid w:val="00E00455"/>
    <w:rsid w:val="00E61BE6"/>
    <w:rsid w:val="00EF1CEF"/>
    <w:rsid w:val="00EF763F"/>
    <w:rsid w:val="00F45241"/>
    <w:rsid w:val="00F72A9D"/>
    <w:rsid w:val="00F90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C04CFB"/>
  <w15:docId w15:val="{7BC3B61F-5AD7-4588-B8E8-6EF6257B1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 w:eastAsia="en-GB" w:bidi="en-GB"/>
    </w:rPr>
  </w:style>
  <w:style w:type="paragraph" w:styleId="Heading1">
    <w:name w:val="heading 1"/>
    <w:basedOn w:val="Normal"/>
    <w:uiPriority w:val="9"/>
    <w:qFormat/>
    <w:pPr>
      <w:spacing w:before="29"/>
      <w:ind w:left="220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61BE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1BE6"/>
    <w:rPr>
      <w:rFonts w:ascii="Calibri" w:eastAsia="Calibri" w:hAnsi="Calibri" w:cs="Calibri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E61BE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BE6"/>
    <w:rPr>
      <w:rFonts w:ascii="Calibri" w:eastAsia="Calibri" w:hAnsi="Calibri" w:cs="Calibri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024F3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mailto:Gareth.Laking@visitlincscoast.co.uk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D03B0C8186A649A3878F9EE06763DA" ma:contentTypeVersion="13" ma:contentTypeDescription="Create a new document." ma:contentTypeScope="" ma:versionID="ab47e1654569b874295ebae123c194b0">
  <xsd:schema xmlns:xsd="http://www.w3.org/2001/XMLSchema" xmlns:xs="http://www.w3.org/2001/XMLSchema" xmlns:p="http://schemas.microsoft.com/office/2006/metadata/properties" xmlns:ns2="193ebce2-4430-4a58-8daa-6df86089c7c3" xmlns:ns3="f49b62dc-3958-41ba-ab37-e55751d8b4ae" targetNamespace="http://schemas.microsoft.com/office/2006/metadata/properties" ma:root="true" ma:fieldsID="ebc78285bd54362be2a89b954221ce11" ns2:_="" ns3:_="">
    <xsd:import namespace="193ebce2-4430-4a58-8daa-6df86089c7c3"/>
    <xsd:import namespace="f49b62dc-3958-41ba-ab37-e55751d8b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ebce2-4430-4a58-8daa-6df86089c7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b62dc-3958-41ba-ab37-e55751d8b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9DD4EC-8A34-45EA-B0B8-F8E3CEE5F0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D200D9-5F46-4FA6-8677-CA0AF2EC1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3ebce2-4430-4a58-8daa-6df86089c7c3"/>
    <ds:schemaRef ds:uri="f49b62dc-3958-41ba-ab37-e55751d8b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F011AF-4B33-4CF2-B670-BA2B1A8B11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E9AC7D-1E79-4ECF-9769-D8D18D933C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gie Robinson</cp:lastModifiedBy>
  <cp:revision>2</cp:revision>
  <dcterms:created xsi:type="dcterms:W3CDTF">2022-04-21T15:18:00Z</dcterms:created>
  <dcterms:modified xsi:type="dcterms:W3CDTF">2022-04-2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24T00:00:00Z</vt:filetime>
  </property>
  <property fmtid="{D5CDD505-2E9C-101B-9397-08002B2CF9AE}" pid="5" name="ContentTypeId">
    <vt:lpwstr>0x01010081D03B0C8186A649A3878F9EE06763DA</vt:lpwstr>
  </property>
</Properties>
</file>